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36E13" w14:textId="54322760" w:rsidR="00512C33" w:rsidRPr="00EA0570" w:rsidRDefault="00EA0570">
      <w:pPr>
        <w:rPr>
          <w:rFonts w:asciiTheme="majorHAnsi" w:hAnsiTheme="majorHAnsi" w:cstheme="majorHAnsi"/>
          <w:color w:val="222222"/>
          <w:sz w:val="28"/>
          <w:szCs w:val="28"/>
          <w:shd w:val="clear" w:color="auto" w:fill="FFFFFF"/>
        </w:rPr>
      </w:pPr>
      <w:r w:rsidRPr="00DF40FB">
        <w:rPr>
          <w:rFonts w:asciiTheme="majorHAnsi" w:hAnsiTheme="majorHAnsi" w:cstheme="majorHAnsi"/>
          <w:sz w:val="36"/>
          <w:szCs w:val="36"/>
        </w:rPr>
        <w:t>Data set</w:t>
      </w:r>
      <w:r w:rsidRPr="00EA0570">
        <w:rPr>
          <w:rFonts w:asciiTheme="majorHAnsi" w:hAnsiTheme="majorHAnsi" w:cstheme="majorHAnsi"/>
          <w:sz w:val="28"/>
          <w:szCs w:val="28"/>
        </w:rPr>
        <w:t xml:space="preserve">: </w:t>
      </w:r>
      <w:r w:rsidRPr="00EA0570">
        <w:rPr>
          <w:rFonts w:asciiTheme="majorHAnsi" w:hAnsiTheme="majorHAnsi" w:cstheme="majorHAnsi"/>
          <w:color w:val="222222"/>
          <w:sz w:val="28"/>
          <w:szCs w:val="28"/>
          <w:shd w:val="clear" w:color="auto" w:fill="FFFFFF"/>
        </w:rPr>
        <w:t>We will use </w:t>
      </w:r>
      <w:r w:rsidRPr="00EA0570">
        <w:rPr>
          <w:rStyle w:val="m-8418259168242696917m822830135612365844gmail-m-8137886822908555072gmail-m-8377327470021593355gmail-il"/>
          <w:rFonts w:asciiTheme="majorHAnsi" w:hAnsiTheme="majorHAnsi" w:cstheme="majorHAnsi"/>
          <w:color w:val="222222"/>
          <w:sz w:val="28"/>
          <w:szCs w:val="28"/>
          <w:shd w:val="clear" w:color="auto" w:fill="FFFFFF"/>
        </w:rPr>
        <w:t xml:space="preserve">data </w:t>
      </w:r>
      <w:r w:rsidRPr="00EA0570">
        <w:rPr>
          <w:rFonts w:asciiTheme="majorHAnsi" w:hAnsiTheme="majorHAnsi" w:cstheme="majorHAnsi"/>
          <w:color w:val="222222"/>
          <w:sz w:val="28"/>
          <w:szCs w:val="28"/>
          <w:shd w:val="clear" w:color="auto" w:fill="FFFFFF"/>
        </w:rPr>
        <w:t>collected by the New York City Taxi and Limousine commission about “Green” Taxis. Green Taxis (as opposed to yellow ones) are taxis that are not allowed to pick up passengers inside of the densely populated areas of Manhattan. We will use the </w:t>
      </w:r>
      <w:r w:rsidRPr="00EA0570">
        <w:rPr>
          <w:rStyle w:val="m-8418259168242696917m822830135612365844gmail-m-8137886822908555072gmail-m-8377327470021593355gmail-il"/>
          <w:rFonts w:asciiTheme="majorHAnsi" w:hAnsiTheme="majorHAnsi" w:cstheme="majorHAnsi"/>
          <w:color w:val="222222"/>
          <w:sz w:val="28"/>
          <w:szCs w:val="28"/>
          <w:shd w:val="clear" w:color="auto" w:fill="FFFFFF"/>
        </w:rPr>
        <w:t>data</w:t>
      </w:r>
      <w:r w:rsidRPr="00EA0570">
        <w:rPr>
          <w:rFonts w:asciiTheme="majorHAnsi" w:hAnsiTheme="majorHAnsi" w:cstheme="majorHAnsi"/>
          <w:color w:val="222222"/>
          <w:sz w:val="28"/>
          <w:szCs w:val="28"/>
          <w:shd w:val="clear" w:color="auto" w:fill="FFFFFF"/>
        </w:rPr>
        <w:t> from September 2015. We are using NYC Taxi and Limousine trip record </w:t>
      </w:r>
      <w:r w:rsidRPr="00EA0570">
        <w:rPr>
          <w:rStyle w:val="m-8418259168242696917m822830135612365844gmail-m-8137886822908555072gmail-m-8377327470021593355gmail-il"/>
          <w:rFonts w:asciiTheme="majorHAnsi" w:hAnsiTheme="majorHAnsi" w:cstheme="majorHAnsi"/>
          <w:color w:val="222222"/>
          <w:sz w:val="28"/>
          <w:szCs w:val="28"/>
          <w:shd w:val="clear" w:color="auto" w:fill="FFFFFF"/>
        </w:rPr>
        <w:t>data</w:t>
      </w:r>
      <w:r w:rsidRPr="00EA0570">
        <w:rPr>
          <w:rFonts w:asciiTheme="majorHAnsi" w:hAnsiTheme="majorHAnsi" w:cstheme="majorHAnsi"/>
          <w:color w:val="222222"/>
          <w:sz w:val="28"/>
          <w:szCs w:val="28"/>
          <w:shd w:val="clear" w:color="auto" w:fill="FFFFFF"/>
        </w:rPr>
        <w:t>: (</w:t>
      </w:r>
      <w:hyperlink r:id="rId5" w:tgtFrame="_blank" w:history="1">
        <w:r w:rsidRPr="00EA0570">
          <w:rPr>
            <w:rStyle w:val="Hyperlink"/>
            <w:rFonts w:asciiTheme="majorHAnsi" w:hAnsiTheme="majorHAnsi" w:cstheme="majorHAnsi"/>
            <w:color w:val="1155CC"/>
            <w:sz w:val="28"/>
            <w:szCs w:val="28"/>
            <w:shd w:val="clear" w:color="auto" w:fill="FFFFFF"/>
          </w:rPr>
          <w:t>http://www.nyc.gov/html/tlc/html/about/trip_record_data.shtml</w:t>
        </w:r>
      </w:hyperlink>
      <w:r w:rsidRPr="00EA0570">
        <w:rPr>
          <w:rFonts w:asciiTheme="majorHAnsi" w:hAnsiTheme="majorHAnsi" w:cstheme="majorHAnsi"/>
          <w:color w:val="222222"/>
          <w:sz w:val="28"/>
          <w:szCs w:val="28"/>
          <w:shd w:val="clear" w:color="auto" w:fill="FFFFFF"/>
        </w:rPr>
        <w:t>)</w:t>
      </w:r>
    </w:p>
    <w:p w14:paraId="231D720E" w14:textId="3BAD574E" w:rsidR="00EA0570" w:rsidRPr="00EA0570" w:rsidRDefault="00EA0570">
      <w:pPr>
        <w:rPr>
          <w:rFonts w:asciiTheme="majorHAnsi" w:hAnsiTheme="majorHAnsi" w:cstheme="majorHAnsi"/>
          <w:color w:val="222222"/>
          <w:sz w:val="28"/>
          <w:szCs w:val="28"/>
          <w:shd w:val="clear" w:color="auto" w:fill="FFFFFF"/>
        </w:rPr>
      </w:pPr>
    </w:p>
    <w:p w14:paraId="03FB2B79" w14:textId="4C8AD766" w:rsidR="00EA0570" w:rsidRPr="00EA0570" w:rsidRDefault="00EA0570">
      <w:pPr>
        <w:rPr>
          <w:rFonts w:asciiTheme="majorHAnsi" w:hAnsiTheme="majorHAnsi" w:cstheme="majorHAnsi"/>
          <w:color w:val="222222"/>
          <w:sz w:val="28"/>
          <w:szCs w:val="28"/>
          <w:shd w:val="clear" w:color="auto" w:fill="FFFFFF"/>
        </w:rPr>
      </w:pPr>
      <w:r w:rsidRPr="00DF40FB">
        <w:rPr>
          <w:rFonts w:asciiTheme="majorHAnsi" w:hAnsiTheme="majorHAnsi" w:cstheme="majorHAnsi"/>
          <w:color w:val="222222"/>
          <w:sz w:val="36"/>
          <w:szCs w:val="36"/>
          <w:shd w:val="clear" w:color="auto" w:fill="FFFFFF"/>
        </w:rPr>
        <w:t>Questions</w:t>
      </w:r>
      <w:r w:rsidRPr="00EA0570">
        <w:rPr>
          <w:rFonts w:asciiTheme="majorHAnsi" w:hAnsiTheme="majorHAnsi" w:cstheme="majorHAnsi"/>
          <w:color w:val="222222"/>
          <w:sz w:val="28"/>
          <w:szCs w:val="28"/>
          <w:shd w:val="clear" w:color="auto" w:fill="FFFFFF"/>
        </w:rPr>
        <w:t>:</w:t>
      </w:r>
    </w:p>
    <w:p w14:paraId="7B5589B0" w14:textId="77777777" w:rsidR="00EA0570" w:rsidRPr="00EA0570" w:rsidRDefault="00EA0570" w:rsidP="00EA0570">
      <w:pPr>
        <w:shd w:val="clear" w:color="auto" w:fill="FFFFFF"/>
        <w:spacing w:before="200" w:after="0"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b/>
          <w:bCs/>
          <w:color w:val="4F81BD"/>
          <w:sz w:val="28"/>
          <w:szCs w:val="28"/>
        </w:rPr>
        <w:t>Question 1</w:t>
      </w:r>
    </w:p>
    <w:p w14:paraId="1B902943" w14:textId="61FAFABC" w:rsidR="00EA0570" w:rsidRPr="00EA0570" w:rsidRDefault="00EA0570" w:rsidP="00EA0570">
      <w:pPr>
        <w:pStyle w:val="ListParagraph"/>
        <w:numPr>
          <w:ilvl w:val="0"/>
          <w:numId w:val="2"/>
        </w:numPr>
        <w:shd w:val="clear" w:color="auto" w:fill="FFFFFF"/>
        <w:spacing w:after="240"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Programmatically download and load into your favorite analytical tool the trip data for September 2015.</w:t>
      </w:r>
    </w:p>
    <w:p w14:paraId="048BC0CA" w14:textId="23D36524" w:rsidR="00EA0570" w:rsidRPr="00EA0570" w:rsidRDefault="00EA0570" w:rsidP="00EA0570">
      <w:pPr>
        <w:pStyle w:val="ListParagraph"/>
        <w:numPr>
          <w:ilvl w:val="0"/>
          <w:numId w:val="2"/>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Report how many rows and columns of data you have loaded.</w:t>
      </w:r>
    </w:p>
    <w:p w14:paraId="006FC9DF" w14:textId="77777777" w:rsidR="00EA0570" w:rsidRPr="00EA0570" w:rsidRDefault="00EA0570" w:rsidP="00EA0570">
      <w:pPr>
        <w:shd w:val="clear" w:color="auto" w:fill="FFFFFF"/>
        <w:spacing w:before="200" w:after="0"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b/>
          <w:bCs/>
          <w:color w:val="4F81BD"/>
          <w:sz w:val="28"/>
          <w:szCs w:val="28"/>
        </w:rPr>
        <w:t>Question 2</w:t>
      </w:r>
    </w:p>
    <w:p w14:paraId="5BA0243C" w14:textId="33F3B25E" w:rsidR="00EA0570" w:rsidRPr="00EA0570" w:rsidRDefault="00EA0570" w:rsidP="00EA0570">
      <w:pPr>
        <w:pStyle w:val="ListParagraph"/>
        <w:numPr>
          <w:ilvl w:val="0"/>
          <w:numId w:val="3"/>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Plot a histogram of the number of the trip distance (“Trip Distance”).</w:t>
      </w:r>
    </w:p>
    <w:p w14:paraId="299B02CB" w14:textId="1614FAE1" w:rsidR="00EA0570" w:rsidRPr="00EA0570" w:rsidRDefault="00EA0570" w:rsidP="00EA0570">
      <w:pPr>
        <w:pStyle w:val="ListParagraph"/>
        <w:numPr>
          <w:ilvl w:val="0"/>
          <w:numId w:val="3"/>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Report any structure you find and any hypotheses you have about that structure.</w:t>
      </w:r>
    </w:p>
    <w:p w14:paraId="3AC6E164" w14:textId="77777777" w:rsidR="00EA0570" w:rsidRPr="00EA0570" w:rsidRDefault="00EA0570" w:rsidP="00EA0570">
      <w:pPr>
        <w:shd w:val="clear" w:color="auto" w:fill="FFFFFF"/>
        <w:spacing w:before="200" w:after="0"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b/>
          <w:bCs/>
          <w:color w:val="4F81BD"/>
          <w:sz w:val="28"/>
          <w:szCs w:val="28"/>
        </w:rPr>
        <w:t>Question 3</w:t>
      </w:r>
    </w:p>
    <w:p w14:paraId="7AC18347" w14:textId="21AF8261" w:rsidR="00EA0570" w:rsidRPr="00EA0570" w:rsidRDefault="00EA0570" w:rsidP="00EA0570">
      <w:pPr>
        <w:pStyle w:val="ListParagraph"/>
        <w:numPr>
          <w:ilvl w:val="0"/>
          <w:numId w:val="4"/>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Report mean and median trip distance grouped by hour of day.</w:t>
      </w:r>
    </w:p>
    <w:p w14:paraId="6CD645B5" w14:textId="1AED9664" w:rsidR="00EA0570" w:rsidRPr="00EA0570" w:rsidRDefault="00EA0570" w:rsidP="00EA0570">
      <w:pPr>
        <w:pStyle w:val="ListParagraph"/>
        <w:numPr>
          <w:ilvl w:val="0"/>
          <w:numId w:val="4"/>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We’d like to get a rough sense of identifying trips that originate or terminate at one of the NYC area airports. Can you provide a count of how many transactions fit this criterion, the average fare, and any other interesting characteristics of these trips?</w:t>
      </w:r>
    </w:p>
    <w:p w14:paraId="733D27F6" w14:textId="77777777" w:rsidR="00EA0570" w:rsidRPr="00EA0570" w:rsidRDefault="00EA0570" w:rsidP="00EA0570">
      <w:pPr>
        <w:shd w:val="clear" w:color="auto" w:fill="FFFFFF"/>
        <w:spacing w:before="200" w:after="0"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b/>
          <w:bCs/>
          <w:color w:val="4F81BD"/>
          <w:sz w:val="28"/>
          <w:szCs w:val="28"/>
        </w:rPr>
        <w:t>Question 4</w:t>
      </w:r>
    </w:p>
    <w:p w14:paraId="0C330846" w14:textId="2212C69F" w:rsidR="00EA0570" w:rsidRPr="00EA0570" w:rsidRDefault="00EA0570" w:rsidP="00EA0570">
      <w:pPr>
        <w:pStyle w:val="ListParagraph"/>
        <w:numPr>
          <w:ilvl w:val="0"/>
          <w:numId w:val="6"/>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Build a derived variable for tip as a percentage of the total fare.</w:t>
      </w:r>
    </w:p>
    <w:p w14:paraId="1CD11B4E" w14:textId="0D971EC5" w:rsidR="00EA0570" w:rsidRPr="00EA0570" w:rsidRDefault="00EA0570" w:rsidP="00EA0570">
      <w:pPr>
        <w:pStyle w:val="ListParagraph"/>
        <w:numPr>
          <w:ilvl w:val="0"/>
          <w:numId w:val="6"/>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Build a predictive model for tip as a percentage of the total fare. Use as much of the data as you like (or all of it). Provide an estimate of performance using an appropriate sample and show your work.</w:t>
      </w:r>
    </w:p>
    <w:p w14:paraId="4EC12474" w14:textId="77777777" w:rsidR="00EA0570" w:rsidRPr="00EA0570" w:rsidRDefault="00EA0570" w:rsidP="00EA0570">
      <w:pPr>
        <w:shd w:val="clear" w:color="auto" w:fill="FFFFFF"/>
        <w:spacing w:before="200" w:after="0" w:line="240" w:lineRule="auto"/>
        <w:rPr>
          <w:rFonts w:asciiTheme="majorHAnsi" w:eastAsia="Times New Roman" w:hAnsiTheme="majorHAnsi" w:cstheme="majorHAnsi"/>
          <w:b/>
          <w:bCs/>
          <w:color w:val="4F81BD"/>
          <w:sz w:val="28"/>
          <w:szCs w:val="28"/>
        </w:rPr>
      </w:pPr>
      <w:bookmarkStart w:id="0" w:name="m_-8418259168242696917_m_822830135612365"/>
    </w:p>
    <w:p w14:paraId="3C3195F5" w14:textId="77777777" w:rsidR="00EA0570" w:rsidRPr="00EA0570" w:rsidRDefault="00EA0570" w:rsidP="00EA0570">
      <w:pPr>
        <w:shd w:val="clear" w:color="auto" w:fill="FFFFFF"/>
        <w:spacing w:before="200" w:after="0" w:line="240" w:lineRule="auto"/>
        <w:rPr>
          <w:rFonts w:asciiTheme="majorHAnsi" w:eastAsia="Times New Roman" w:hAnsiTheme="majorHAnsi" w:cstheme="majorHAnsi"/>
          <w:b/>
          <w:bCs/>
          <w:color w:val="4F81BD"/>
          <w:sz w:val="28"/>
          <w:szCs w:val="28"/>
        </w:rPr>
      </w:pPr>
    </w:p>
    <w:p w14:paraId="6118B628" w14:textId="77777777" w:rsidR="00EA0570" w:rsidRPr="00EA0570" w:rsidRDefault="00EA0570" w:rsidP="00EA0570">
      <w:pPr>
        <w:shd w:val="clear" w:color="auto" w:fill="FFFFFF"/>
        <w:spacing w:before="200" w:after="0" w:line="240" w:lineRule="auto"/>
        <w:rPr>
          <w:rFonts w:asciiTheme="majorHAnsi" w:eastAsia="Times New Roman" w:hAnsiTheme="majorHAnsi" w:cstheme="majorHAnsi"/>
          <w:b/>
          <w:bCs/>
          <w:color w:val="4F81BD"/>
          <w:sz w:val="28"/>
          <w:szCs w:val="28"/>
        </w:rPr>
      </w:pPr>
    </w:p>
    <w:p w14:paraId="5A250C7E" w14:textId="77777777" w:rsidR="00E55411" w:rsidRDefault="00E55411" w:rsidP="00EA0570">
      <w:pPr>
        <w:shd w:val="clear" w:color="auto" w:fill="FFFFFF"/>
        <w:spacing w:before="200" w:after="0" w:line="240" w:lineRule="auto"/>
        <w:rPr>
          <w:rFonts w:asciiTheme="majorHAnsi" w:eastAsia="Times New Roman" w:hAnsiTheme="majorHAnsi" w:cstheme="majorHAnsi"/>
          <w:b/>
          <w:bCs/>
          <w:color w:val="4F81BD"/>
          <w:sz w:val="28"/>
          <w:szCs w:val="28"/>
        </w:rPr>
      </w:pPr>
    </w:p>
    <w:p w14:paraId="1D1149D1" w14:textId="55FCB127" w:rsidR="00EA0570" w:rsidRPr="00EA0570" w:rsidRDefault="00EA0570" w:rsidP="00EA0570">
      <w:pPr>
        <w:shd w:val="clear" w:color="auto" w:fill="FFFFFF"/>
        <w:spacing w:before="200" w:after="0" w:line="240" w:lineRule="auto"/>
        <w:rPr>
          <w:rFonts w:asciiTheme="majorHAnsi" w:eastAsia="Times New Roman" w:hAnsiTheme="majorHAnsi" w:cstheme="majorHAnsi"/>
          <w:color w:val="222222"/>
          <w:sz w:val="28"/>
          <w:szCs w:val="28"/>
        </w:rPr>
      </w:pPr>
      <w:bookmarkStart w:id="1" w:name="_GoBack"/>
      <w:bookmarkEnd w:id="1"/>
      <w:r w:rsidRPr="00EA0570">
        <w:rPr>
          <w:rFonts w:asciiTheme="majorHAnsi" w:eastAsia="Times New Roman" w:hAnsiTheme="majorHAnsi" w:cstheme="majorHAnsi"/>
          <w:b/>
          <w:bCs/>
          <w:color w:val="4F81BD"/>
          <w:sz w:val="28"/>
          <w:szCs w:val="28"/>
        </w:rPr>
        <w:lastRenderedPageBreak/>
        <w:t>Question 5</w:t>
      </w:r>
      <w:bookmarkEnd w:id="0"/>
    </w:p>
    <w:p w14:paraId="1279FE9F" w14:textId="69C338CA" w:rsidR="00EA0570" w:rsidRPr="00EA0570" w:rsidRDefault="00EA0570" w:rsidP="00EA0570">
      <w:pPr>
        <w:shd w:val="clear" w:color="auto" w:fill="FFFFFF"/>
        <w:spacing w:after="36" w:line="240" w:lineRule="auto"/>
        <w:ind w:left="480"/>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Distributions</w:t>
      </w:r>
    </w:p>
    <w:p w14:paraId="6D29E7E9" w14:textId="0AC6B747" w:rsidR="00EA0570" w:rsidRPr="00EA0570" w:rsidRDefault="00EA0570" w:rsidP="00EA0570">
      <w:pPr>
        <w:pStyle w:val="ListParagraph"/>
        <w:numPr>
          <w:ilvl w:val="0"/>
          <w:numId w:val="7"/>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Build a derived variable representing the average speed over the course of a trip.</w:t>
      </w:r>
    </w:p>
    <w:p w14:paraId="7BB2C0CA" w14:textId="45B7DB24" w:rsidR="00EA0570" w:rsidRPr="00EA0570" w:rsidRDefault="00EA0570" w:rsidP="00EA0570">
      <w:pPr>
        <w:pStyle w:val="ListParagraph"/>
        <w:numPr>
          <w:ilvl w:val="0"/>
          <w:numId w:val="7"/>
        </w:numPr>
        <w:shd w:val="clear" w:color="auto" w:fill="FFFFFF"/>
        <w:spacing w:after="36"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Can you perform a test to determine if the average trip speeds are materially the same in all weeks of September? If you decide they are not the same, can you form a hypothesis regarding why they differ?</w:t>
      </w:r>
    </w:p>
    <w:p w14:paraId="139AFBFF" w14:textId="0FA30483" w:rsidR="00EA0570" w:rsidRPr="00EA0570" w:rsidRDefault="00EA0570" w:rsidP="00EA0570">
      <w:pPr>
        <w:pStyle w:val="ListParagraph"/>
        <w:numPr>
          <w:ilvl w:val="0"/>
          <w:numId w:val="7"/>
        </w:numPr>
        <w:shd w:val="clear" w:color="auto" w:fill="FFFFFF"/>
        <w:spacing w:after="200" w:line="240" w:lineRule="auto"/>
        <w:rPr>
          <w:rFonts w:asciiTheme="majorHAnsi" w:eastAsia="Times New Roman" w:hAnsiTheme="majorHAnsi" w:cstheme="majorHAnsi"/>
          <w:color w:val="222222"/>
          <w:sz w:val="28"/>
          <w:szCs w:val="28"/>
        </w:rPr>
      </w:pPr>
      <w:r w:rsidRPr="00EA0570">
        <w:rPr>
          <w:rFonts w:asciiTheme="majorHAnsi" w:eastAsia="Times New Roman" w:hAnsiTheme="majorHAnsi" w:cstheme="majorHAnsi"/>
          <w:color w:val="222222"/>
          <w:sz w:val="28"/>
          <w:szCs w:val="28"/>
        </w:rPr>
        <w:t>Can you build up a hypothesis of average trip speed as a function of time of day?</w:t>
      </w:r>
    </w:p>
    <w:p w14:paraId="0576356E" w14:textId="77777777" w:rsidR="00EA0570" w:rsidRPr="00EA0570" w:rsidRDefault="00EA0570">
      <w:pPr>
        <w:rPr>
          <w:rFonts w:asciiTheme="majorHAnsi" w:hAnsiTheme="majorHAnsi" w:cstheme="majorHAnsi"/>
          <w:sz w:val="28"/>
          <w:szCs w:val="28"/>
        </w:rPr>
      </w:pPr>
    </w:p>
    <w:sectPr w:rsidR="00EA0570" w:rsidRPr="00EA05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11D54"/>
    <w:multiLevelType w:val="hybridMultilevel"/>
    <w:tmpl w:val="95346442"/>
    <w:lvl w:ilvl="0" w:tplc="948ADE1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270E7691"/>
    <w:multiLevelType w:val="hybridMultilevel"/>
    <w:tmpl w:val="B764F77A"/>
    <w:lvl w:ilvl="0" w:tplc="5AE441F4">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45593C24"/>
    <w:multiLevelType w:val="hybridMultilevel"/>
    <w:tmpl w:val="8434292E"/>
    <w:lvl w:ilvl="0" w:tplc="B5C28B9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65280614"/>
    <w:multiLevelType w:val="hybridMultilevel"/>
    <w:tmpl w:val="0922D602"/>
    <w:lvl w:ilvl="0" w:tplc="EF16CCB0">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6D065068"/>
    <w:multiLevelType w:val="hybridMultilevel"/>
    <w:tmpl w:val="5B58CA62"/>
    <w:lvl w:ilvl="0" w:tplc="6A3858A6">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7470500C"/>
    <w:multiLevelType w:val="hybridMultilevel"/>
    <w:tmpl w:val="27427EC4"/>
    <w:lvl w:ilvl="0" w:tplc="C96CC62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78C31849"/>
    <w:multiLevelType w:val="hybridMultilevel"/>
    <w:tmpl w:val="B3126788"/>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num w:numId="1">
    <w:abstractNumId w:val="6"/>
  </w:num>
  <w:num w:numId="2">
    <w:abstractNumId w:val="5"/>
  </w:num>
  <w:num w:numId="3">
    <w:abstractNumId w:val="1"/>
  </w:num>
  <w:num w:numId="4">
    <w:abstractNumId w:val="3"/>
  </w:num>
  <w:num w:numId="5">
    <w:abstractNumId w:val="4"/>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Mrc0MLUwMjM0s7BU0lEKTi0uzszPAykwqgUAWWieiSwAAAA="/>
  </w:docVars>
  <w:rsids>
    <w:rsidRoot w:val="00EA0570"/>
    <w:rsid w:val="0024621C"/>
    <w:rsid w:val="00512C33"/>
    <w:rsid w:val="00706D3E"/>
    <w:rsid w:val="00DA28A3"/>
    <w:rsid w:val="00DF40FB"/>
    <w:rsid w:val="00E55411"/>
    <w:rsid w:val="00EA0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8ABD7"/>
  <w15:chartTrackingRefBased/>
  <w15:docId w15:val="{B8245449-7C85-40D1-9243-D9854E7E9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8418259168242696917m822830135612365844gmail-m-8137886822908555072gmail-m-8377327470021593355gmail-il">
    <w:name w:val="m_-8418259168242696917m_822830135612365844gmail-m_-8137886822908555072gmail-m_-8377327470021593355gmail-il"/>
    <w:basedOn w:val="DefaultParagraphFont"/>
    <w:rsid w:val="00EA0570"/>
  </w:style>
  <w:style w:type="character" w:styleId="Hyperlink">
    <w:name w:val="Hyperlink"/>
    <w:basedOn w:val="DefaultParagraphFont"/>
    <w:uiPriority w:val="99"/>
    <w:semiHidden/>
    <w:unhideWhenUsed/>
    <w:rsid w:val="00EA0570"/>
    <w:rPr>
      <w:color w:val="0000FF"/>
      <w:u w:val="single"/>
    </w:rPr>
  </w:style>
  <w:style w:type="character" w:customStyle="1" w:styleId="il">
    <w:name w:val="il"/>
    <w:basedOn w:val="DefaultParagraphFont"/>
    <w:rsid w:val="00EA0570"/>
  </w:style>
  <w:style w:type="paragraph" w:styleId="ListParagraph">
    <w:name w:val="List Paragraph"/>
    <w:basedOn w:val="Normal"/>
    <w:uiPriority w:val="34"/>
    <w:qFormat/>
    <w:rsid w:val="00EA05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860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nyc.gov/html/tlc/html/about/trip_record_data.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277</Words>
  <Characters>1585</Characters>
  <Application>Microsoft Office Word</Application>
  <DocSecurity>0</DocSecurity>
  <Lines>13</Lines>
  <Paragraphs>3</Paragraphs>
  <ScaleCrop>false</ScaleCrop>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Mishra</dc:creator>
  <cp:keywords/>
  <dc:description/>
  <cp:lastModifiedBy>Shubham Mishra</cp:lastModifiedBy>
  <cp:revision>3</cp:revision>
  <dcterms:created xsi:type="dcterms:W3CDTF">2019-04-06T12:38:00Z</dcterms:created>
  <dcterms:modified xsi:type="dcterms:W3CDTF">2019-04-06T12:44:00Z</dcterms:modified>
</cp:coreProperties>
</file>